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0BACC" w14:textId="77777777" w:rsidR="0051051A" w:rsidRPr="00752222" w:rsidRDefault="0051051A" w:rsidP="0051051A">
      <w:pPr>
        <w:rPr>
          <w:sz w:val="28"/>
          <w:szCs w:val="28"/>
        </w:rPr>
      </w:pPr>
      <w:r w:rsidRPr="00752222">
        <w:rPr>
          <w:sz w:val="28"/>
          <w:szCs w:val="28"/>
        </w:rPr>
        <w:t>class Mapper</w:t>
      </w:r>
    </w:p>
    <w:p w14:paraId="1ADADB2F" w14:textId="44086D81" w:rsidR="0051051A" w:rsidRPr="00752222" w:rsidRDefault="0051051A" w:rsidP="0051051A">
      <w:pPr>
        <w:rPr>
          <w:sz w:val="28"/>
          <w:szCs w:val="28"/>
        </w:rPr>
      </w:pPr>
      <w:r w:rsidRPr="00752222">
        <w:rPr>
          <w:sz w:val="28"/>
          <w:szCs w:val="28"/>
        </w:rPr>
        <w:tab/>
        <w:t>method Map(</w:t>
      </w:r>
      <w:proofErr w:type="spellStart"/>
      <w:r w:rsidRPr="00752222">
        <w:rPr>
          <w:sz w:val="28"/>
          <w:szCs w:val="28"/>
        </w:rPr>
        <w:t>docid</w:t>
      </w:r>
      <w:proofErr w:type="spellEnd"/>
      <w:r w:rsidRPr="00752222">
        <w:rPr>
          <w:sz w:val="28"/>
          <w:szCs w:val="28"/>
        </w:rPr>
        <w:t xml:space="preserve"> a; doc d)</w:t>
      </w:r>
    </w:p>
    <w:p w14:paraId="591760F5" w14:textId="020EDA6A" w:rsidR="0051051A" w:rsidRPr="00752222" w:rsidRDefault="0051051A" w:rsidP="0051051A">
      <w:pPr>
        <w:rPr>
          <w:sz w:val="28"/>
          <w:szCs w:val="28"/>
        </w:rPr>
      </w:pPr>
      <w:r w:rsidRPr="00752222">
        <w:rPr>
          <w:sz w:val="28"/>
          <w:szCs w:val="28"/>
        </w:rPr>
        <w:tab/>
      </w:r>
      <w:r w:rsidRPr="00752222">
        <w:rPr>
          <w:sz w:val="28"/>
          <w:szCs w:val="28"/>
        </w:rPr>
        <w:tab/>
        <w:t>for all term u in record r do</w:t>
      </w:r>
    </w:p>
    <w:p w14:paraId="70EF6A65" w14:textId="08DF5442" w:rsidR="0051051A" w:rsidRDefault="0051051A" w:rsidP="0051051A">
      <w:pPr>
        <w:rPr>
          <w:sz w:val="28"/>
          <w:szCs w:val="28"/>
        </w:rPr>
      </w:pPr>
      <w:r w:rsidRPr="00752222">
        <w:rPr>
          <w:sz w:val="28"/>
          <w:szCs w:val="28"/>
        </w:rPr>
        <w:tab/>
      </w:r>
      <w:r w:rsidRPr="00752222">
        <w:rPr>
          <w:sz w:val="28"/>
          <w:szCs w:val="28"/>
        </w:rPr>
        <w:tab/>
      </w:r>
      <w:r w:rsidRPr="00752222">
        <w:rPr>
          <w:sz w:val="28"/>
          <w:szCs w:val="28"/>
        </w:rPr>
        <w:tab/>
        <w:t>for all term v in Window(u) do</w:t>
      </w:r>
    </w:p>
    <w:p w14:paraId="7AB02F74" w14:textId="70B28C2C" w:rsidR="00752222" w:rsidRPr="00752222" w:rsidRDefault="00AD6959" w:rsidP="0051051A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752222" w:rsidRPr="00752222">
        <w:rPr>
          <w:sz w:val="28"/>
          <w:szCs w:val="28"/>
        </w:rPr>
        <w:t>Emit((u, *), 1)</w:t>
      </w:r>
    </w:p>
    <w:p w14:paraId="50B8539C" w14:textId="77DDFA66" w:rsidR="004B5366" w:rsidRPr="00752222" w:rsidRDefault="0051051A" w:rsidP="0051051A">
      <w:pPr>
        <w:rPr>
          <w:sz w:val="28"/>
          <w:szCs w:val="28"/>
        </w:rPr>
      </w:pPr>
      <w:r w:rsidRPr="00752222">
        <w:rPr>
          <w:sz w:val="28"/>
          <w:szCs w:val="28"/>
        </w:rPr>
        <w:tab/>
      </w:r>
      <w:r w:rsidRPr="00752222">
        <w:rPr>
          <w:sz w:val="28"/>
          <w:szCs w:val="28"/>
        </w:rPr>
        <w:tab/>
      </w:r>
      <w:r w:rsidRPr="00752222">
        <w:rPr>
          <w:sz w:val="28"/>
          <w:szCs w:val="28"/>
        </w:rPr>
        <w:tab/>
      </w:r>
      <w:r w:rsidRPr="00752222">
        <w:rPr>
          <w:sz w:val="28"/>
          <w:szCs w:val="28"/>
        </w:rPr>
        <w:tab/>
        <w:t>Emit((u, v), 1)</w:t>
      </w:r>
    </w:p>
    <w:p w14:paraId="299BE0EB" w14:textId="77777777" w:rsidR="00C257A2" w:rsidRDefault="00C257A2" w:rsidP="004B5366">
      <w:pPr>
        <w:rPr>
          <w:sz w:val="28"/>
          <w:szCs w:val="28"/>
        </w:rPr>
      </w:pPr>
    </w:p>
    <w:p w14:paraId="52EE765D" w14:textId="19DC0AED" w:rsidR="004B5366" w:rsidRPr="004B5366" w:rsidRDefault="004B5366" w:rsidP="004B5366">
      <w:pPr>
        <w:rPr>
          <w:sz w:val="28"/>
          <w:szCs w:val="28"/>
        </w:rPr>
      </w:pPr>
      <w:r w:rsidRPr="004B5366">
        <w:rPr>
          <w:sz w:val="28"/>
          <w:szCs w:val="28"/>
        </w:rPr>
        <w:t>class Reducer</w:t>
      </w:r>
    </w:p>
    <w:p w14:paraId="23B7E3A9" w14:textId="782581B9" w:rsidR="004B5366" w:rsidRPr="004B5366" w:rsidRDefault="0088593A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proofErr w:type="spellStart"/>
      <w:r w:rsidR="00CF653A">
        <w:rPr>
          <w:sz w:val="28"/>
          <w:szCs w:val="28"/>
        </w:rPr>
        <w:t>grandTotal</w:t>
      </w:r>
      <w:proofErr w:type="spellEnd"/>
      <w:r w:rsidR="004B5366" w:rsidRPr="004B5366">
        <w:rPr>
          <w:sz w:val="28"/>
          <w:szCs w:val="28"/>
        </w:rPr>
        <w:t xml:space="preserve"> = 0</w:t>
      </w:r>
    </w:p>
    <w:p w14:paraId="60A58151" w14:textId="7A111E41" w:rsidR="004B5366" w:rsidRPr="004B5366" w:rsidRDefault="00E47894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4B5366" w:rsidRPr="004B5366">
        <w:rPr>
          <w:sz w:val="28"/>
          <w:szCs w:val="28"/>
        </w:rPr>
        <w:t>method Reduce(Pair (</w:t>
      </w:r>
      <w:r w:rsidR="00247B48">
        <w:rPr>
          <w:sz w:val="28"/>
          <w:szCs w:val="28"/>
        </w:rPr>
        <w:t>item1</w:t>
      </w:r>
      <w:r w:rsidR="004B5366" w:rsidRPr="004B5366">
        <w:rPr>
          <w:sz w:val="28"/>
          <w:szCs w:val="28"/>
        </w:rPr>
        <w:t xml:space="preserve">, </w:t>
      </w:r>
      <w:r w:rsidR="00247B48">
        <w:rPr>
          <w:sz w:val="28"/>
          <w:szCs w:val="28"/>
        </w:rPr>
        <w:t>item2</w:t>
      </w:r>
      <w:r w:rsidR="004B5366" w:rsidRPr="004B5366">
        <w:rPr>
          <w:sz w:val="28"/>
          <w:szCs w:val="28"/>
        </w:rPr>
        <w:t>), Integer [c1, c2, …])</w:t>
      </w:r>
    </w:p>
    <w:p w14:paraId="485EDFBC" w14:textId="372A469F" w:rsidR="004B5366" w:rsidRPr="004B5366" w:rsidRDefault="00E47894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CF653A">
        <w:rPr>
          <w:sz w:val="28"/>
          <w:szCs w:val="28"/>
        </w:rPr>
        <w:tab/>
        <w:t xml:space="preserve">total </w:t>
      </w:r>
      <w:r w:rsidR="004B5366" w:rsidRPr="004B5366">
        <w:rPr>
          <w:sz w:val="28"/>
          <w:szCs w:val="28"/>
        </w:rPr>
        <w:t xml:space="preserve"> = 0</w:t>
      </w:r>
    </w:p>
    <w:p w14:paraId="7ABA0AEE" w14:textId="0939C055" w:rsidR="004B5366" w:rsidRPr="004B5366" w:rsidRDefault="00C43897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295B76">
        <w:rPr>
          <w:sz w:val="28"/>
          <w:szCs w:val="28"/>
        </w:rPr>
        <w:tab/>
      </w:r>
      <w:r w:rsidR="004B5366" w:rsidRPr="004B5366">
        <w:rPr>
          <w:sz w:val="28"/>
          <w:szCs w:val="28"/>
        </w:rPr>
        <w:t>for all count c in counts [c1, c2, …] do</w:t>
      </w:r>
    </w:p>
    <w:p w14:paraId="4E425248" w14:textId="25C5FBB9" w:rsidR="004B5366" w:rsidRPr="004B5366" w:rsidRDefault="00E4068D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620108">
        <w:rPr>
          <w:sz w:val="28"/>
          <w:szCs w:val="28"/>
        </w:rPr>
        <w:t>total++</w:t>
      </w:r>
    </w:p>
    <w:p w14:paraId="615B7DE1" w14:textId="6B842B10" w:rsidR="004B5366" w:rsidRPr="004B5366" w:rsidRDefault="00B15443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5366" w:rsidRPr="004B5366">
        <w:rPr>
          <w:sz w:val="28"/>
          <w:szCs w:val="28"/>
        </w:rPr>
        <w:t>if (v == “*”)</w:t>
      </w:r>
    </w:p>
    <w:p w14:paraId="0DF905E5" w14:textId="0E7C1147" w:rsidR="004B5366" w:rsidRPr="004B5366" w:rsidRDefault="006471FC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grandTotal</w:t>
      </w:r>
      <w:proofErr w:type="spellEnd"/>
      <w:r>
        <w:rPr>
          <w:sz w:val="28"/>
          <w:szCs w:val="28"/>
        </w:rPr>
        <w:t xml:space="preserve"> = total</w:t>
      </w:r>
    </w:p>
    <w:p w14:paraId="2563DDE9" w14:textId="4A0C8C24" w:rsidR="004B5366" w:rsidRPr="004B5366" w:rsidRDefault="00197196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4B5366" w:rsidRPr="004B5366">
        <w:rPr>
          <w:sz w:val="28"/>
          <w:szCs w:val="28"/>
        </w:rPr>
        <w:t>else</w:t>
      </w:r>
    </w:p>
    <w:p w14:paraId="07B54CC1" w14:textId="6A8F48CC" w:rsidR="00C65C77" w:rsidRDefault="00197196" w:rsidP="004B5366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FC2978">
        <w:rPr>
          <w:sz w:val="28"/>
          <w:szCs w:val="28"/>
        </w:rPr>
        <w:tab/>
      </w:r>
      <w:r w:rsidR="004B5366" w:rsidRPr="004B5366">
        <w:rPr>
          <w:sz w:val="28"/>
          <w:szCs w:val="28"/>
        </w:rPr>
        <w:t>Emit((</w:t>
      </w:r>
      <w:r w:rsidR="00246D95">
        <w:rPr>
          <w:sz w:val="28"/>
          <w:szCs w:val="28"/>
        </w:rPr>
        <w:t>item1</w:t>
      </w:r>
      <w:r w:rsidR="004B5366" w:rsidRPr="004B5366">
        <w:rPr>
          <w:sz w:val="28"/>
          <w:szCs w:val="28"/>
        </w:rPr>
        <w:t xml:space="preserve">, </w:t>
      </w:r>
      <w:r w:rsidR="00246D95">
        <w:rPr>
          <w:sz w:val="28"/>
          <w:szCs w:val="28"/>
        </w:rPr>
        <w:t>item2</w:t>
      </w:r>
      <w:r w:rsidR="004B5366" w:rsidRPr="004B5366">
        <w:rPr>
          <w:sz w:val="28"/>
          <w:szCs w:val="28"/>
        </w:rPr>
        <w:t xml:space="preserve">), </w:t>
      </w:r>
      <w:proofErr w:type="spellStart"/>
      <w:r w:rsidR="00246D95">
        <w:rPr>
          <w:sz w:val="28"/>
          <w:szCs w:val="28"/>
        </w:rPr>
        <w:t>grandTotal</w:t>
      </w:r>
      <w:proofErr w:type="spellEnd"/>
      <w:r w:rsidR="00246D95">
        <w:rPr>
          <w:sz w:val="28"/>
          <w:szCs w:val="28"/>
        </w:rPr>
        <w:t xml:space="preserve"> / total</w:t>
      </w:r>
      <w:r w:rsidR="004B5366" w:rsidRPr="004B5366">
        <w:rPr>
          <w:sz w:val="28"/>
          <w:szCs w:val="28"/>
        </w:rPr>
        <w:t>)</w:t>
      </w:r>
    </w:p>
    <w:p w14:paraId="15E8A5EF" w14:textId="193283EA" w:rsidR="008104B0" w:rsidRDefault="008104B0" w:rsidP="004B5366">
      <w:pPr>
        <w:rPr>
          <w:sz w:val="28"/>
          <w:szCs w:val="28"/>
        </w:rPr>
      </w:pPr>
    </w:p>
    <w:p w14:paraId="41FB636D" w14:textId="64222802" w:rsidR="008104B0" w:rsidRDefault="008104B0" w:rsidP="004B5366">
      <w:pPr>
        <w:rPr>
          <w:sz w:val="28"/>
          <w:szCs w:val="28"/>
        </w:rPr>
      </w:pPr>
    </w:p>
    <w:p w14:paraId="0D65C5A6" w14:textId="145C1A85" w:rsidR="008104B0" w:rsidRDefault="008104B0" w:rsidP="004B5366">
      <w:pPr>
        <w:rPr>
          <w:sz w:val="28"/>
          <w:szCs w:val="28"/>
        </w:rPr>
      </w:pPr>
    </w:p>
    <w:p w14:paraId="2C72100C" w14:textId="2EDE6AE3" w:rsidR="008104B0" w:rsidRDefault="008104B0" w:rsidP="004B5366">
      <w:pPr>
        <w:rPr>
          <w:sz w:val="28"/>
          <w:szCs w:val="28"/>
        </w:rPr>
      </w:pPr>
    </w:p>
    <w:p w14:paraId="25B747BB" w14:textId="03478C6E" w:rsidR="008104B0" w:rsidRDefault="008104B0" w:rsidP="004B5366">
      <w:pPr>
        <w:rPr>
          <w:sz w:val="28"/>
          <w:szCs w:val="28"/>
        </w:rPr>
      </w:pPr>
    </w:p>
    <w:p w14:paraId="6AE313FA" w14:textId="24824A9F" w:rsidR="008104B0" w:rsidRDefault="008104B0" w:rsidP="004B5366">
      <w:pPr>
        <w:rPr>
          <w:sz w:val="28"/>
          <w:szCs w:val="28"/>
        </w:rPr>
      </w:pPr>
    </w:p>
    <w:p w14:paraId="3575766D" w14:textId="764D0411" w:rsidR="008104B0" w:rsidRDefault="008104B0" w:rsidP="004B5366">
      <w:pPr>
        <w:rPr>
          <w:sz w:val="28"/>
          <w:szCs w:val="28"/>
        </w:rPr>
      </w:pPr>
    </w:p>
    <w:p w14:paraId="5D6C127C" w14:textId="77777777" w:rsidR="00660D28" w:rsidRPr="00660D28" w:rsidRDefault="00660D28" w:rsidP="00660D28">
      <w:pPr>
        <w:rPr>
          <w:sz w:val="28"/>
          <w:szCs w:val="28"/>
        </w:rPr>
      </w:pPr>
      <w:r w:rsidRPr="00660D28">
        <w:rPr>
          <w:sz w:val="28"/>
          <w:szCs w:val="28"/>
        </w:rPr>
        <w:lastRenderedPageBreak/>
        <w:t>class Mapper</w:t>
      </w:r>
    </w:p>
    <w:p w14:paraId="160E19EF" w14:textId="6616CA88" w:rsidR="00660D28" w:rsidRPr="00660D28" w:rsidRDefault="00660D28" w:rsidP="00660D28">
      <w:pPr>
        <w:rPr>
          <w:sz w:val="28"/>
          <w:szCs w:val="28"/>
        </w:rPr>
      </w:pPr>
      <w:r>
        <w:rPr>
          <w:sz w:val="28"/>
          <w:szCs w:val="28"/>
        </w:rPr>
        <w:tab/>
      </w:r>
      <w:r w:rsidRPr="00660D28">
        <w:rPr>
          <w:sz w:val="28"/>
          <w:szCs w:val="28"/>
        </w:rPr>
        <w:t>method Map(</w:t>
      </w:r>
      <w:proofErr w:type="spellStart"/>
      <w:r w:rsidRPr="00660D28">
        <w:rPr>
          <w:sz w:val="28"/>
          <w:szCs w:val="28"/>
        </w:rPr>
        <w:t>docid</w:t>
      </w:r>
      <w:proofErr w:type="spellEnd"/>
      <w:r w:rsidRPr="00660D28">
        <w:rPr>
          <w:sz w:val="28"/>
          <w:szCs w:val="28"/>
        </w:rPr>
        <w:t xml:space="preserve"> a; doc d)</w:t>
      </w:r>
    </w:p>
    <w:p w14:paraId="3605951B" w14:textId="16392854" w:rsidR="00660D28" w:rsidRPr="00660D28" w:rsidRDefault="00660D28" w:rsidP="00660D2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660D28">
        <w:rPr>
          <w:sz w:val="28"/>
          <w:szCs w:val="28"/>
        </w:rPr>
        <w:t>for all term u in record r do</w:t>
      </w:r>
    </w:p>
    <w:p w14:paraId="0F35F7E4" w14:textId="13FF7505" w:rsidR="00660D28" w:rsidRPr="00660D28" w:rsidRDefault="00660D28" w:rsidP="00660D2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7A580B">
        <w:rPr>
          <w:sz w:val="28"/>
          <w:szCs w:val="28"/>
        </w:rPr>
        <w:t>m</w:t>
      </w:r>
      <w:r w:rsidRPr="00660D28">
        <w:rPr>
          <w:sz w:val="28"/>
          <w:szCs w:val="28"/>
        </w:rPr>
        <w:t xml:space="preserve"> = new </w:t>
      </w:r>
      <w:proofErr w:type="spellStart"/>
      <w:r w:rsidRPr="00660D28">
        <w:rPr>
          <w:sz w:val="28"/>
          <w:szCs w:val="28"/>
        </w:rPr>
        <w:t>AssociativeArray</w:t>
      </w:r>
      <w:proofErr w:type="spellEnd"/>
    </w:p>
    <w:p w14:paraId="24739975" w14:textId="08BF67A8" w:rsidR="00660D28" w:rsidRPr="00660D28" w:rsidRDefault="00660D28" w:rsidP="00660D2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660D28">
        <w:rPr>
          <w:sz w:val="28"/>
          <w:szCs w:val="28"/>
        </w:rPr>
        <w:t>for all term v in Window(u) do</w:t>
      </w:r>
    </w:p>
    <w:p w14:paraId="01D2D6C1" w14:textId="054798E0" w:rsidR="00660D28" w:rsidRPr="00660D28" w:rsidRDefault="00660D28" w:rsidP="00660D2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52C62">
        <w:rPr>
          <w:sz w:val="28"/>
          <w:szCs w:val="28"/>
        </w:rPr>
        <w:t>m</w:t>
      </w:r>
      <w:r w:rsidRPr="00660D28">
        <w:rPr>
          <w:sz w:val="28"/>
          <w:szCs w:val="28"/>
        </w:rPr>
        <w:t xml:space="preserve">{v} = </w:t>
      </w:r>
      <w:r w:rsidR="00C52C62">
        <w:rPr>
          <w:sz w:val="28"/>
          <w:szCs w:val="28"/>
        </w:rPr>
        <w:t>m</w:t>
      </w:r>
      <w:r w:rsidRPr="00660D28">
        <w:rPr>
          <w:sz w:val="28"/>
          <w:szCs w:val="28"/>
        </w:rPr>
        <w:t xml:space="preserve">{v} + 1 . </w:t>
      </w:r>
      <w:r w:rsidR="000815B8">
        <w:rPr>
          <w:sz w:val="28"/>
          <w:szCs w:val="28"/>
        </w:rPr>
        <w:tab/>
      </w:r>
    </w:p>
    <w:p w14:paraId="03A20387" w14:textId="0EBA4F16" w:rsidR="008104B0" w:rsidRDefault="00660D28" w:rsidP="00660D28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660D28">
        <w:rPr>
          <w:sz w:val="28"/>
          <w:szCs w:val="28"/>
        </w:rPr>
        <w:t xml:space="preserve">Emit(u, </w:t>
      </w:r>
      <w:r w:rsidR="004853C8">
        <w:rPr>
          <w:sz w:val="28"/>
          <w:szCs w:val="28"/>
        </w:rPr>
        <w:t>m</w:t>
      </w:r>
      <w:r w:rsidRPr="00660D28">
        <w:rPr>
          <w:sz w:val="28"/>
          <w:szCs w:val="28"/>
        </w:rPr>
        <w:t>)</w:t>
      </w:r>
      <w:r w:rsidRPr="00660D28">
        <w:rPr>
          <w:sz w:val="28"/>
          <w:szCs w:val="28"/>
        </w:rPr>
        <w:cr/>
      </w:r>
    </w:p>
    <w:p w14:paraId="69D3F3DA" w14:textId="033EF21A" w:rsidR="003B5BDC" w:rsidRDefault="003B5BDC" w:rsidP="00660D28">
      <w:pPr>
        <w:rPr>
          <w:sz w:val="28"/>
          <w:szCs w:val="28"/>
        </w:rPr>
      </w:pPr>
    </w:p>
    <w:p w14:paraId="0C67FCCB" w14:textId="77777777" w:rsidR="003B5BDC" w:rsidRPr="003B5BDC" w:rsidRDefault="003B5BDC" w:rsidP="003B5BDC">
      <w:pPr>
        <w:rPr>
          <w:sz w:val="28"/>
          <w:szCs w:val="28"/>
        </w:rPr>
      </w:pPr>
      <w:r w:rsidRPr="003B5BDC">
        <w:rPr>
          <w:sz w:val="28"/>
          <w:szCs w:val="28"/>
        </w:rPr>
        <w:t>class Reducer</w:t>
      </w:r>
    </w:p>
    <w:p w14:paraId="0C59C23A" w14:textId="1F05C99B" w:rsidR="003B5BDC" w:rsidRDefault="003B5BDC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 w:rsidRPr="003B5BDC">
        <w:rPr>
          <w:sz w:val="28"/>
          <w:szCs w:val="28"/>
        </w:rPr>
        <w:t>method Reduce(u, [</w:t>
      </w:r>
      <w:r w:rsidR="004B428C">
        <w:rPr>
          <w:sz w:val="28"/>
          <w:szCs w:val="28"/>
        </w:rPr>
        <w:t>m1,m2,m3</w:t>
      </w:r>
      <w:r w:rsidRPr="003B5BDC">
        <w:rPr>
          <w:sz w:val="28"/>
          <w:szCs w:val="28"/>
        </w:rPr>
        <w:t>, …])</w:t>
      </w:r>
    </w:p>
    <w:p w14:paraId="4B838C9D" w14:textId="516DAC37" w:rsidR="00E242C5" w:rsidRPr="003B5BDC" w:rsidRDefault="00E242C5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grandTotal</w:t>
      </w:r>
      <w:proofErr w:type="spellEnd"/>
      <w:r>
        <w:rPr>
          <w:sz w:val="28"/>
          <w:szCs w:val="28"/>
        </w:rPr>
        <w:t xml:space="preserve"> = </w:t>
      </w:r>
      <w:proofErr w:type="gramStart"/>
      <w:r>
        <w:rPr>
          <w:sz w:val="28"/>
          <w:szCs w:val="28"/>
        </w:rPr>
        <w:t>0;</w:t>
      </w:r>
      <w:proofErr w:type="gramEnd"/>
    </w:p>
    <w:p w14:paraId="6A7CF3AC" w14:textId="28C19F5C" w:rsidR="003B5BDC" w:rsidRDefault="003B5BDC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 w:rsidR="00367620">
        <w:rPr>
          <w:sz w:val="28"/>
          <w:szCs w:val="28"/>
        </w:rPr>
        <w:t>fm</w:t>
      </w:r>
      <w:proofErr w:type="spellEnd"/>
      <w:r w:rsidRPr="003B5BDC">
        <w:rPr>
          <w:sz w:val="28"/>
          <w:szCs w:val="28"/>
        </w:rPr>
        <w:t xml:space="preserve"> = new </w:t>
      </w:r>
      <w:proofErr w:type="spellStart"/>
      <w:r w:rsidRPr="003B5BDC">
        <w:rPr>
          <w:sz w:val="28"/>
          <w:szCs w:val="28"/>
        </w:rPr>
        <w:t>AssociativeArray</w:t>
      </w:r>
      <w:proofErr w:type="spellEnd"/>
    </w:p>
    <w:p w14:paraId="270B5D7F" w14:textId="77777777" w:rsidR="00764C19" w:rsidRPr="003B5BDC" w:rsidRDefault="00764C19" w:rsidP="003B5BDC">
      <w:pPr>
        <w:rPr>
          <w:sz w:val="28"/>
          <w:szCs w:val="28"/>
        </w:rPr>
      </w:pPr>
    </w:p>
    <w:p w14:paraId="569D0E0F" w14:textId="58E9965C" w:rsidR="003B5BDC" w:rsidRPr="003B5BDC" w:rsidRDefault="003B5BDC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3B5BDC">
        <w:rPr>
          <w:sz w:val="28"/>
          <w:szCs w:val="28"/>
        </w:rPr>
        <w:t xml:space="preserve">for all stripe </w:t>
      </w:r>
      <w:r w:rsidR="00695029">
        <w:rPr>
          <w:sz w:val="28"/>
          <w:szCs w:val="28"/>
        </w:rPr>
        <w:t>m</w:t>
      </w:r>
      <w:r w:rsidRPr="003B5BDC">
        <w:rPr>
          <w:sz w:val="28"/>
          <w:szCs w:val="28"/>
        </w:rPr>
        <w:t xml:space="preserve"> in [</w:t>
      </w:r>
      <w:r w:rsidR="00CD3106">
        <w:rPr>
          <w:sz w:val="28"/>
          <w:szCs w:val="28"/>
        </w:rPr>
        <w:t>m1</w:t>
      </w:r>
      <w:r w:rsidRPr="003B5BDC">
        <w:rPr>
          <w:sz w:val="28"/>
          <w:szCs w:val="28"/>
        </w:rPr>
        <w:t>;</w:t>
      </w:r>
      <w:r w:rsidR="00CD3106">
        <w:rPr>
          <w:sz w:val="28"/>
          <w:szCs w:val="28"/>
        </w:rPr>
        <w:t>m2</w:t>
      </w:r>
      <w:r w:rsidRPr="003B5BDC">
        <w:rPr>
          <w:sz w:val="28"/>
          <w:szCs w:val="28"/>
        </w:rPr>
        <w:t>;</w:t>
      </w:r>
      <w:r w:rsidR="00CD3106">
        <w:rPr>
          <w:sz w:val="28"/>
          <w:szCs w:val="28"/>
        </w:rPr>
        <w:t>m3</w:t>
      </w:r>
      <w:r w:rsidRPr="003B5BDC">
        <w:rPr>
          <w:sz w:val="28"/>
          <w:szCs w:val="28"/>
        </w:rPr>
        <w:t>; …] do</w:t>
      </w:r>
    </w:p>
    <w:p w14:paraId="10F01DCE" w14:textId="0AD411C6" w:rsidR="008673B2" w:rsidRPr="003B5BDC" w:rsidRDefault="003B5BDC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 w:rsidR="00342102">
        <w:rPr>
          <w:sz w:val="28"/>
          <w:szCs w:val="28"/>
        </w:rPr>
        <w:t>fm</w:t>
      </w:r>
      <w:proofErr w:type="spellEnd"/>
      <w:r w:rsidRPr="003B5BDC">
        <w:rPr>
          <w:sz w:val="28"/>
          <w:szCs w:val="28"/>
        </w:rPr>
        <w:t xml:space="preserve"> = </w:t>
      </w:r>
      <w:proofErr w:type="spellStart"/>
      <w:r w:rsidR="00D317EB">
        <w:rPr>
          <w:sz w:val="28"/>
          <w:szCs w:val="28"/>
        </w:rPr>
        <w:t>fm</w:t>
      </w:r>
      <w:proofErr w:type="spellEnd"/>
      <w:r w:rsidRPr="003B5BDC">
        <w:rPr>
          <w:sz w:val="28"/>
          <w:szCs w:val="28"/>
        </w:rPr>
        <w:t xml:space="preserve"> + </w:t>
      </w:r>
      <w:r w:rsidR="003A695E">
        <w:rPr>
          <w:sz w:val="28"/>
          <w:szCs w:val="28"/>
        </w:rPr>
        <w:t>m</w:t>
      </w:r>
      <w:r w:rsidR="00F3572E">
        <w:rPr>
          <w:sz w:val="28"/>
          <w:szCs w:val="28"/>
        </w:rPr>
        <w:tab/>
      </w:r>
      <w:r w:rsidR="00F3572E">
        <w:rPr>
          <w:sz w:val="28"/>
          <w:szCs w:val="28"/>
        </w:rPr>
        <w:tab/>
      </w:r>
      <w:r w:rsidR="00F3572E">
        <w:rPr>
          <w:sz w:val="28"/>
          <w:szCs w:val="28"/>
        </w:rPr>
        <w:tab/>
      </w:r>
      <w:r w:rsidR="00F3572E">
        <w:rPr>
          <w:sz w:val="28"/>
          <w:szCs w:val="28"/>
        </w:rPr>
        <w:tab/>
      </w:r>
      <w:r w:rsidRPr="003B5BDC">
        <w:rPr>
          <w:sz w:val="28"/>
          <w:szCs w:val="28"/>
        </w:rPr>
        <w:t>//Element-wise addition</w:t>
      </w:r>
    </w:p>
    <w:p w14:paraId="20DA853F" w14:textId="28ED369F" w:rsidR="003B5BDC" w:rsidRDefault="007A41E3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spellStart"/>
      <w:r w:rsidR="00194BD3">
        <w:rPr>
          <w:sz w:val="28"/>
          <w:szCs w:val="28"/>
        </w:rPr>
        <w:t>grandTotal</w:t>
      </w:r>
      <w:proofErr w:type="spellEnd"/>
      <w:r w:rsidR="003B5BDC" w:rsidRPr="003B5BDC">
        <w:rPr>
          <w:sz w:val="28"/>
          <w:szCs w:val="28"/>
        </w:rPr>
        <w:t xml:space="preserve"> = Sum(</w:t>
      </w:r>
      <w:proofErr w:type="spellStart"/>
      <w:r w:rsidR="00E522DF">
        <w:rPr>
          <w:sz w:val="28"/>
          <w:szCs w:val="28"/>
        </w:rPr>
        <w:t>fm</w:t>
      </w:r>
      <w:proofErr w:type="spellEnd"/>
      <w:r w:rsidR="003B5BDC" w:rsidRPr="003B5BDC">
        <w:rPr>
          <w:sz w:val="28"/>
          <w:szCs w:val="28"/>
        </w:rPr>
        <w:t xml:space="preserve">) </w:t>
      </w:r>
      <w:r w:rsidR="00211B62">
        <w:rPr>
          <w:sz w:val="28"/>
          <w:szCs w:val="28"/>
        </w:rPr>
        <w:tab/>
      </w:r>
      <w:r w:rsidR="00211B62">
        <w:rPr>
          <w:sz w:val="28"/>
          <w:szCs w:val="28"/>
        </w:rPr>
        <w:tab/>
      </w:r>
      <w:r w:rsidR="00211B62">
        <w:rPr>
          <w:sz w:val="28"/>
          <w:szCs w:val="28"/>
        </w:rPr>
        <w:tab/>
      </w:r>
      <w:r w:rsidR="003B5BDC" w:rsidRPr="003B5BDC">
        <w:rPr>
          <w:sz w:val="28"/>
          <w:szCs w:val="28"/>
        </w:rPr>
        <w:t xml:space="preserve">// Sum of all elements in </w:t>
      </w:r>
      <w:proofErr w:type="spellStart"/>
      <w:r w:rsidR="00530F70">
        <w:rPr>
          <w:sz w:val="28"/>
          <w:szCs w:val="28"/>
        </w:rPr>
        <w:t>fm</w:t>
      </w:r>
      <w:proofErr w:type="spellEnd"/>
    </w:p>
    <w:p w14:paraId="2F554682" w14:textId="77777777" w:rsidR="00A24124" w:rsidRDefault="00A24124" w:rsidP="003B5BDC">
      <w:pPr>
        <w:rPr>
          <w:sz w:val="28"/>
          <w:szCs w:val="28"/>
        </w:rPr>
      </w:pPr>
    </w:p>
    <w:p w14:paraId="46AFF456" w14:textId="435C417A" w:rsidR="00FA17CA" w:rsidRDefault="00FA17CA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for all entry e in </w:t>
      </w:r>
      <w:proofErr w:type="spellStart"/>
      <w:r>
        <w:rPr>
          <w:sz w:val="28"/>
          <w:szCs w:val="28"/>
        </w:rPr>
        <w:t>fm</w:t>
      </w:r>
      <w:proofErr w:type="spellEnd"/>
      <w:r>
        <w:rPr>
          <w:sz w:val="28"/>
          <w:szCs w:val="28"/>
        </w:rPr>
        <w:t xml:space="preserve"> do</w:t>
      </w:r>
    </w:p>
    <w:p w14:paraId="4548D065" w14:textId="368E59E9" w:rsidR="00FA17CA" w:rsidRPr="00752222" w:rsidRDefault="00FA17CA" w:rsidP="003B5BD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F0659">
        <w:rPr>
          <w:sz w:val="28"/>
          <w:szCs w:val="28"/>
        </w:rPr>
        <w:t xml:space="preserve">Emit(u, </w:t>
      </w:r>
      <w:proofErr w:type="spellStart"/>
      <w:r w:rsidR="00BF0659">
        <w:rPr>
          <w:sz w:val="28"/>
          <w:szCs w:val="28"/>
        </w:rPr>
        <w:t>e.getValue</w:t>
      </w:r>
      <w:proofErr w:type="spellEnd"/>
      <w:r w:rsidR="00BF0659">
        <w:rPr>
          <w:sz w:val="28"/>
          <w:szCs w:val="28"/>
        </w:rPr>
        <w:t xml:space="preserve">() </w:t>
      </w:r>
      <w:r w:rsidR="009B1BAB">
        <w:rPr>
          <w:sz w:val="28"/>
          <w:szCs w:val="28"/>
        </w:rPr>
        <w:t xml:space="preserve">/ </w:t>
      </w:r>
      <w:proofErr w:type="spellStart"/>
      <w:r w:rsidR="00BF0659">
        <w:rPr>
          <w:sz w:val="28"/>
          <w:szCs w:val="28"/>
        </w:rPr>
        <w:t>grandTotal</w:t>
      </w:r>
      <w:proofErr w:type="spellEnd"/>
      <w:r w:rsidR="00BF0659">
        <w:rPr>
          <w:sz w:val="28"/>
          <w:szCs w:val="28"/>
        </w:rPr>
        <w:t>)</w:t>
      </w:r>
    </w:p>
    <w:sectPr w:rsidR="00FA17CA" w:rsidRPr="00752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3NDCxNDE3MDQ3NTVQ0lEKTi0uzszPAykwqgUAcF89nCwAAAA="/>
  </w:docVars>
  <w:rsids>
    <w:rsidRoot w:val="004D43BD"/>
    <w:rsid w:val="000349A1"/>
    <w:rsid w:val="000815B8"/>
    <w:rsid w:val="000C523C"/>
    <w:rsid w:val="00194BD3"/>
    <w:rsid w:val="00197196"/>
    <w:rsid w:val="001E4A79"/>
    <w:rsid w:val="00211B62"/>
    <w:rsid w:val="00246D95"/>
    <w:rsid w:val="00247B48"/>
    <w:rsid w:val="00295B76"/>
    <w:rsid w:val="002F5BB1"/>
    <w:rsid w:val="00342102"/>
    <w:rsid w:val="00367620"/>
    <w:rsid w:val="003A695E"/>
    <w:rsid w:val="003B5BDC"/>
    <w:rsid w:val="004853C8"/>
    <w:rsid w:val="004B428C"/>
    <w:rsid w:val="004B5366"/>
    <w:rsid w:val="004D43BD"/>
    <w:rsid w:val="0051051A"/>
    <w:rsid w:val="00530F70"/>
    <w:rsid w:val="005D273A"/>
    <w:rsid w:val="005E62D9"/>
    <w:rsid w:val="00620108"/>
    <w:rsid w:val="00626FCE"/>
    <w:rsid w:val="006471FC"/>
    <w:rsid w:val="00660D28"/>
    <w:rsid w:val="00674C52"/>
    <w:rsid w:val="00695029"/>
    <w:rsid w:val="00752222"/>
    <w:rsid w:val="00764C19"/>
    <w:rsid w:val="007A41E3"/>
    <w:rsid w:val="007A580B"/>
    <w:rsid w:val="007E10C5"/>
    <w:rsid w:val="008104B0"/>
    <w:rsid w:val="008673B2"/>
    <w:rsid w:val="0088593A"/>
    <w:rsid w:val="008F3681"/>
    <w:rsid w:val="00921A8D"/>
    <w:rsid w:val="009B1BAB"/>
    <w:rsid w:val="00A24124"/>
    <w:rsid w:val="00AD6959"/>
    <w:rsid w:val="00B15443"/>
    <w:rsid w:val="00B45501"/>
    <w:rsid w:val="00BF0659"/>
    <w:rsid w:val="00C257A2"/>
    <w:rsid w:val="00C43897"/>
    <w:rsid w:val="00C52C62"/>
    <w:rsid w:val="00C80B39"/>
    <w:rsid w:val="00C875A6"/>
    <w:rsid w:val="00CD3106"/>
    <w:rsid w:val="00CF653A"/>
    <w:rsid w:val="00D317EB"/>
    <w:rsid w:val="00E242C5"/>
    <w:rsid w:val="00E4068D"/>
    <w:rsid w:val="00E47894"/>
    <w:rsid w:val="00E522DF"/>
    <w:rsid w:val="00EA7316"/>
    <w:rsid w:val="00F3572E"/>
    <w:rsid w:val="00FA17CA"/>
    <w:rsid w:val="00FC2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9E5FA"/>
  <w15:chartTrackingRefBased/>
  <w15:docId w15:val="{16F123FB-3C00-44A6-BF77-2AE6C6D6A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Furkan Ozbudak</cp:lastModifiedBy>
  <cp:revision>60</cp:revision>
  <dcterms:created xsi:type="dcterms:W3CDTF">2020-06-16T14:14:00Z</dcterms:created>
  <dcterms:modified xsi:type="dcterms:W3CDTF">2020-10-12T02:04:00Z</dcterms:modified>
</cp:coreProperties>
</file>